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D4A100" w14:textId="05FDCF21" w:rsidR="0064775F" w:rsidRDefault="00FC1657">
      <w:r>
        <w:rPr>
          <w:rFonts w:hint="eastAsia"/>
        </w:rPr>
        <w:t>基于四元数的核滤波算法研究</w:t>
      </w:r>
    </w:p>
    <w:p w14:paraId="74FFDD1B" w14:textId="16D256E3" w:rsidR="00FC1657" w:rsidRDefault="00FC1657"/>
    <w:p w14:paraId="1E5C0288" w14:textId="4D6FE74E" w:rsidR="00FC1657" w:rsidRDefault="00D41189">
      <w:r>
        <w:rPr>
          <w:rFonts w:hint="eastAsia"/>
        </w:rPr>
        <w:t>第一章</w:t>
      </w:r>
      <w:r>
        <w:rPr>
          <w:rFonts w:hint="eastAsia"/>
        </w:rPr>
        <w:t xml:space="preserve"> </w:t>
      </w:r>
      <w:r>
        <w:rPr>
          <w:rFonts w:hint="eastAsia"/>
        </w:rPr>
        <w:t>绪论</w:t>
      </w:r>
    </w:p>
    <w:p w14:paraId="59096A89" w14:textId="1519158E" w:rsidR="00D41189" w:rsidRDefault="00D41189">
      <w:r>
        <w:tab/>
      </w:r>
      <w:r>
        <w:rPr>
          <w:rFonts w:hint="eastAsia"/>
        </w:rPr>
        <w:t>研究工作的背景与意义</w:t>
      </w:r>
    </w:p>
    <w:p w14:paraId="7E5CA1E7" w14:textId="1BA85593" w:rsidR="00D41189" w:rsidRDefault="00D41189">
      <w:r>
        <w:tab/>
      </w:r>
      <w:r>
        <w:rPr>
          <w:rFonts w:hint="eastAsia"/>
        </w:rPr>
        <w:t>国内外研究现状</w:t>
      </w:r>
    </w:p>
    <w:p w14:paraId="23E79BE1" w14:textId="1CE3A15D" w:rsidR="00D41189" w:rsidRDefault="00D41189">
      <w:r>
        <w:tab/>
      </w:r>
      <w:r>
        <w:rPr>
          <w:rFonts w:hint="eastAsia"/>
        </w:rPr>
        <w:t>本文的结果安排</w:t>
      </w:r>
    </w:p>
    <w:p w14:paraId="38AF9494" w14:textId="10A6462D" w:rsidR="00D41189" w:rsidRDefault="00D41189">
      <w:r>
        <w:rPr>
          <w:rFonts w:hint="eastAsia"/>
        </w:rPr>
        <w:t>第二章</w:t>
      </w:r>
      <w:r>
        <w:rPr>
          <w:rFonts w:hint="eastAsia"/>
        </w:rPr>
        <w:t xml:space="preserve"> </w:t>
      </w:r>
      <w:r w:rsidR="003A70B7">
        <w:rPr>
          <w:rFonts w:hint="eastAsia"/>
        </w:rPr>
        <w:t>理论背景介绍</w:t>
      </w:r>
    </w:p>
    <w:p w14:paraId="55DEE4EB" w14:textId="6300EA87" w:rsidR="003A70B7" w:rsidRDefault="003A70B7">
      <w:pPr>
        <w:rPr>
          <w:rFonts w:hint="eastAsia"/>
        </w:rPr>
      </w:pPr>
      <w:r>
        <w:tab/>
      </w:r>
      <w:bookmarkStart w:id="0" w:name="_GoBack"/>
      <w:bookmarkEnd w:id="0"/>
    </w:p>
    <w:sectPr w:rsidR="003A70B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MjYyNzW2NDU2NLNQ0lEKTi0uzszPAykwrAUAw1KgrCwAAAA="/>
  </w:docVars>
  <w:rsids>
    <w:rsidRoot w:val="003045A7"/>
    <w:rsid w:val="000619C2"/>
    <w:rsid w:val="003045A7"/>
    <w:rsid w:val="003A70B7"/>
    <w:rsid w:val="0064775F"/>
    <w:rsid w:val="00D41189"/>
    <w:rsid w:val="00FC1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B7A2C"/>
  <w15:chartTrackingRefBased/>
  <w15:docId w15:val="{61489665-A480-4322-A79B-9B5002417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118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1</Pages>
  <Words>9</Words>
  <Characters>56</Characters>
  <Application>Microsoft Office Word</Application>
  <DocSecurity>0</DocSecurity>
  <Lines>1</Lines>
  <Paragraphs>1</Paragraphs>
  <ScaleCrop>false</ScaleCrop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景赐 乔</dc:creator>
  <cp:keywords/>
  <dc:description/>
  <cp:lastModifiedBy>景赐 乔</cp:lastModifiedBy>
  <cp:revision>2</cp:revision>
  <dcterms:created xsi:type="dcterms:W3CDTF">2019-12-17T02:27:00Z</dcterms:created>
  <dcterms:modified xsi:type="dcterms:W3CDTF">2019-12-17T06:30:00Z</dcterms:modified>
</cp:coreProperties>
</file>